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11FC4E" w14:textId="720923E2" w:rsidR="005F5941" w:rsidRDefault="005F5941" w:rsidP="005F5941">
      <w:pPr>
        <w:pStyle w:val="1"/>
      </w:pPr>
      <w:r>
        <w:t>About</w:t>
      </w:r>
    </w:p>
    <w:p w14:paraId="2F1C944F" w14:textId="77777777" w:rsidR="005F5941" w:rsidRDefault="005F5941" w:rsidP="005F5941">
      <w:pPr>
        <w:pStyle w:val="2"/>
      </w:pPr>
      <w:r>
        <w:t>Last Update</w:t>
      </w:r>
    </w:p>
    <w:p w14:paraId="7672603B" w14:textId="77777777" w:rsidR="005F5941" w:rsidRPr="005F5941" w:rsidRDefault="005F5941" w:rsidP="005F5941">
      <w:r w:rsidRPr="005F5941">
        <w:t>04-24</w:t>
      </w:r>
    </w:p>
    <w:p w14:paraId="1CE2A6DB" w14:textId="75963C63" w:rsidR="005F5941" w:rsidRDefault="005F5941" w:rsidP="005F5941">
      <w:pPr>
        <w:pStyle w:val="2"/>
      </w:pPr>
      <w:r>
        <w:t>User Guide:</w:t>
      </w:r>
    </w:p>
    <w:p w14:paraId="1F979D13" w14:textId="092B5874" w:rsidR="005F5941" w:rsidRDefault="00B62EC8" w:rsidP="005F5941">
      <w:pPr>
        <w:pStyle w:val="3"/>
      </w:pPr>
      <w:r>
        <w:t>Indicator Map</w:t>
      </w:r>
    </w:p>
    <w:p w14:paraId="323FD915" w14:textId="4F8F018A" w:rsidR="005B5644" w:rsidRDefault="005F5941" w:rsidP="005F5941">
      <w:pPr>
        <w:rPr>
          <w:lang w:val="en-US"/>
        </w:rPr>
      </w:pPr>
      <w:r>
        <w:rPr>
          <w:lang w:val="en-US"/>
        </w:rPr>
        <w:t>Th</w:t>
      </w:r>
      <w:r w:rsidR="00B62EC8">
        <w:rPr>
          <w:lang w:val="en-US"/>
        </w:rPr>
        <w:t xml:space="preserve">is indicator map provides </w:t>
      </w:r>
      <w:proofErr w:type="gramStart"/>
      <w:r w:rsidR="00B62EC8">
        <w:rPr>
          <w:lang w:val="en-US"/>
        </w:rPr>
        <w:t>a</w:t>
      </w:r>
      <w:proofErr w:type="gramEnd"/>
      <w:r w:rsidR="00B62EC8">
        <w:rPr>
          <w:lang w:val="en-US"/>
        </w:rPr>
        <w:t xml:space="preserve"> overview of the world to users. 3 most important </w:t>
      </w:r>
      <w:r w:rsidR="005B5644">
        <w:rPr>
          <w:lang w:val="en-US"/>
        </w:rPr>
        <w:t>indicators</w:t>
      </w:r>
      <w:r w:rsidR="00B62EC8">
        <w:rPr>
          <w:lang w:val="en-US"/>
        </w:rPr>
        <w:t xml:space="preserve"> are provided in this map</w:t>
      </w:r>
      <w:r w:rsidR="005B5644">
        <w:rPr>
          <w:lang w:val="en-US"/>
        </w:rPr>
        <w:t xml:space="preserve">, namely, Human Development Index, Gender Development Index and Gender Inequality Index. In the lower-right corner there is a control </w:t>
      </w:r>
      <w:r w:rsidR="00B67957">
        <w:rPr>
          <w:lang w:val="en-US"/>
        </w:rPr>
        <w:t>option</w:t>
      </w:r>
      <w:r w:rsidR="005B5644">
        <w:rPr>
          <w:lang w:val="en-US"/>
        </w:rPr>
        <w:t xml:space="preserve">, which can be used to control which map to be shown. </w:t>
      </w:r>
    </w:p>
    <w:p w14:paraId="4B7F358A" w14:textId="0B2BEEAE" w:rsidR="00B67957" w:rsidRDefault="005B5644" w:rsidP="005F5941">
      <w:pPr>
        <w:rPr>
          <w:lang w:val="en-US"/>
        </w:rPr>
      </w:pPr>
      <w:r>
        <w:rPr>
          <w:lang w:val="en-US"/>
        </w:rPr>
        <w:t>In the left panel, there are 3 mini-bar charts to show the distribution of 3 indicators in the world. And the slider bar controls the year of which the data we want to see.</w:t>
      </w:r>
      <w:r w:rsidR="00B67957">
        <w:rPr>
          <w:lang w:val="en-US"/>
        </w:rPr>
        <w:t xml:space="preserve"> Once the input of year is changed, the map will be re-plotted. This process will last for about 30 seconds. </w:t>
      </w:r>
    </w:p>
    <w:p w14:paraId="2F7037E5" w14:textId="46CE2511" w:rsidR="00B67957" w:rsidRDefault="00B67957" w:rsidP="005F5941">
      <w:pPr>
        <w:rPr>
          <w:lang w:val="en-US"/>
        </w:rPr>
      </w:pPr>
      <w:r>
        <w:rPr>
          <w:lang w:val="en-US"/>
        </w:rPr>
        <w:t xml:space="preserve">The main map,  </w:t>
      </w:r>
    </w:p>
    <w:p w14:paraId="6B4052BF" w14:textId="1027373F" w:rsidR="005F5941" w:rsidRPr="005F5941" w:rsidRDefault="00B67957" w:rsidP="005F5941">
      <w:pPr>
        <w:rPr>
          <w:lang w:val="en-US"/>
        </w:rPr>
      </w:pPr>
      <w:r>
        <w:rPr>
          <w:lang w:val="en-US"/>
        </w:rPr>
        <w:t xml:space="preserve"> </w:t>
      </w:r>
      <w:r w:rsidR="005B5644">
        <w:rPr>
          <w:lang w:val="en-US"/>
        </w:rPr>
        <w:t xml:space="preserve">  </w:t>
      </w:r>
    </w:p>
    <w:p w14:paraId="15D3779E" w14:textId="77777777" w:rsidR="005F5941" w:rsidRPr="005F5941" w:rsidRDefault="005F5941" w:rsidP="005F5941">
      <w:pPr>
        <w:rPr>
          <w:lang w:val="en-US"/>
        </w:rPr>
      </w:pPr>
    </w:p>
    <w:p w14:paraId="244724AE" w14:textId="77777777" w:rsidR="005F5941" w:rsidRPr="005F5941" w:rsidRDefault="005F5941" w:rsidP="005F5941"/>
    <w:p w14:paraId="39502480" w14:textId="77777777" w:rsidR="00371011" w:rsidRPr="005F5941" w:rsidRDefault="00371011">
      <w:pPr>
        <w:rPr>
          <w:lang w:val="en-US"/>
        </w:rPr>
      </w:pPr>
    </w:p>
    <w:sectPr w:rsidR="00371011" w:rsidRPr="005F5941" w:rsidSect="00D1507D">
      <w:pgSz w:w="11906" w:h="16838"/>
      <w:pgMar w:top="1440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yNTWyMDM1MDIwNrFU0lEKTi0uzszPAykwrAUA+BjVUSwAAAA="/>
  </w:docVars>
  <w:rsids>
    <w:rsidRoot w:val="00943A58"/>
    <w:rsid w:val="002709AE"/>
    <w:rsid w:val="00371011"/>
    <w:rsid w:val="005B5644"/>
    <w:rsid w:val="005F5941"/>
    <w:rsid w:val="006C0925"/>
    <w:rsid w:val="00943A58"/>
    <w:rsid w:val="00B62EC8"/>
    <w:rsid w:val="00B67957"/>
    <w:rsid w:val="00D1507D"/>
    <w:rsid w:val="00ED1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0BF73B"/>
  <w15:chartTrackingRefBased/>
  <w15:docId w15:val="{ED5047E1-CB34-4BDF-BD14-72F59CD59B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lang w:val="en-GB"/>
    </w:rPr>
  </w:style>
  <w:style w:type="paragraph" w:styleId="1">
    <w:name w:val="heading 1"/>
    <w:basedOn w:val="a"/>
    <w:next w:val="a"/>
    <w:link w:val="10"/>
    <w:uiPriority w:val="9"/>
    <w:qFormat/>
    <w:rsid w:val="00ED1984"/>
    <w:pPr>
      <w:keepNext/>
      <w:keepLines/>
      <w:spacing w:before="240" w:after="0" w:line="240" w:lineRule="auto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  <w:lang w:val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5F594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6C0925"/>
    <w:pPr>
      <w:keepNext/>
      <w:keepLines/>
      <w:spacing w:before="40" w:after="0" w:line="240" w:lineRule="auto"/>
      <w:outlineLvl w:val="2"/>
    </w:pPr>
    <w:rPr>
      <w:rFonts w:ascii="Times New Roman" w:eastAsiaTheme="majorEastAsia" w:hAnsi="Times New Roman" w:cstheme="majorBidi"/>
      <w:color w:val="000000" w:themeColor="text1"/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标题 3 字符"/>
    <w:basedOn w:val="a0"/>
    <w:link w:val="3"/>
    <w:uiPriority w:val="9"/>
    <w:rsid w:val="006C0925"/>
    <w:rPr>
      <w:rFonts w:ascii="Times New Roman" w:eastAsiaTheme="majorEastAsia" w:hAnsi="Times New Roman" w:cstheme="majorBidi"/>
      <w:color w:val="000000" w:themeColor="text1"/>
      <w:sz w:val="24"/>
      <w:szCs w:val="24"/>
    </w:rPr>
  </w:style>
  <w:style w:type="character" w:customStyle="1" w:styleId="10">
    <w:name w:val="标题 1 字符"/>
    <w:basedOn w:val="a0"/>
    <w:link w:val="1"/>
    <w:uiPriority w:val="9"/>
    <w:rsid w:val="00ED1984"/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a3">
    <w:name w:val="Normal (Web)"/>
    <w:basedOn w:val="a"/>
    <w:uiPriority w:val="99"/>
    <w:semiHidden/>
    <w:unhideWhenUsed/>
    <w:rsid w:val="005F5941"/>
    <w:pPr>
      <w:widowControl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20">
    <w:name w:val="标题 2 字符"/>
    <w:basedOn w:val="a0"/>
    <w:link w:val="2"/>
    <w:uiPriority w:val="9"/>
    <w:rsid w:val="005F594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515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99</Words>
  <Characters>565</Characters>
  <Application>Microsoft Office Word</Application>
  <DocSecurity>0</DocSecurity>
  <Lines>4</Lines>
  <Paragraphs>1</Paragraphs>
  <ScaleCrop>false</ScaleCrop>
  <Company/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g Minghong</dc:creator>
  <cp:keywords/>
  <dc:description/>
  <cp:lastModifiedBy>Geng Minghong</cp:lastModifiedBy>
  <cp:revision>2</cp:revision>
  <dcterms:created xsi:type="dcterms:W3CDTF">2020-04-25T02:27:00Z</dcterms:created>
  <dcterms:modified xsi:type="dcterms:W3CDTF">2020-04-25T03:37:00Z</dcterms:modified>
</cp:coreProperties>
</file>